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5E10" w:rsidRDefault="00755E10">
      <w:pPr>
        <w:rPr>
          <w:b/>
          <w:sz w:val="28"/>
          <w:szCs w:val="28"/>
        </w:rPr>
      </w:pPr>
    </w:p>
    <w:p w:rsidR="0017344C" w:rsidRPr="00755E10" w:rsidRDefault="00090B0E">
      <w:pPr>
        <w:rPr>
          <w:b/>
          <w:sz w:val="28"/>
          <w:szCs w:val="28"/>
        </w:rPr>
      </w:pPr>
      <w:r w:rsidRPr="00755E10">
        <w:rPr>
          <w:b/>
          <w:sz w:val="28"/>
          <w:szCs w:val="28"/>
        </w:rPr>
        <w:t>BANDO VISITING PROFESSORS “SHORT TERM”</w:t>
      </w:r>
    </w:p>
    <w:p w:rsidR="00090B0E" w:rsidRDefault="00755E10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A DELLE ATTICITA’ DIDATTICHE/FORMATIVE DEL VISITING PROFESSOR</w:t>
      </w:r>
    </w:p>
    <w:p w:rsidR="00755E10" w:rsidRPr="00090B0E" w:rsidRDefault="00755E10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Cognome e nome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eriodo di soggiorno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rogramma delle attività didattiche/formative:</w:t>
      </w: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Laurea</w:t>
      </w:r>
      <w:r w:rsidR="00077E08">
        <w:rPr>
          <w:b/>
          <w:sz w:val="24"/>
          <w:szCs w:val="24"/>
          <w:u w:val="single"/>
        </w:rPr>
        <w:t xml:space="preserve"> Magistrale/Ciclo unico</w:t>
      </w:r>
      <w:r w:rsidR="001439F3">
        <w:rPr>
          <w:b/>
          <w:sz w:val="24"/>
          <w:szCs w:val="24"/>
          <w:u w:val="single"/>
        </w:rPr>
        <w:t xml:space="preserve"> in ………………………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755E10" w:rsidRDefault="00090B0E" w:rsidP="00090B0E">
      <w:pPr>
        <w:rPr>
          <w:b/>
          <w:i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Dottorato in …………………………….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bookmarkStart w:id="0" w:name="_GoBack"/>
      <w:bookmarkEnd w:id="0"/>
    </w:p>
    <w:p w:rsid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° totale di ore complessive: ………………………………………. </w:t>
      </w:r>
      <w:r w:rsidRPr="00090B0E">
        <w:rPr>
          <w:i/>
          <w:sz w:val="24"/>
          <w:szCs w:val="24"/>
        </w:rPr>
        <w:t>(</w:t>
      </w:r>
      <w:proofErr w:type="gramStart"/>
      <w:r w:rsidRPr="00090B0E">
        <w:rPr>
          <w:i/>
          <w:sz w:val="24"/>
          <w:szCs w:val="24"/>
        </w:rPr>
        <w:t>minimo</w:t>
      </w:r>
      <w:proofErr w:type="gramEnd"/>
      <w:r w:rsidRPr="00090B0E">
        <w:rPr>
          <w:i/>
          <w:sz w:val="24"/>
          <w:szCs w:val="24"/>
        </w:rPr>
        <w:t xml:space="preserve"> 16)</w:t>
      </w:r>
    </w:p>
    <w:p w:rsidR="00E269E0" w:rsidRDefault="00E269E0">
      <w:pPr>
        <w:rPr>
          <w:i/>
          <w:sz w:val="24"/>
          <w:szCs w:val="24"/>
        </w:rPr>
      </w:pPr>
    </w:p>
    <w:p w:rsidR="00E269E0" w:rsidRDefault="00E269E0">
      <w:pPr>
        <w:rPr>
          <w:i/>
          <w:sz w:val="24"/>
          <w:szCs w:val="24"/>
        </w:rPr>
      </w:pPr>
    </w:p>
    <w:p w:rsidR="00E269E0" w:rsidRPr="00E269E0" w:rsidRDefault="00E269E0">
      <w:pPr>
        <w:rPr>
          <w:b/>
          <w:sz w:val="24"/>
          <w:szCs w:val="24"/>
        </w:rPr>
      </w:pPr>
    </w:p>
    <w:sectPr w:rsidR="00E269E0" w:rsidRPr="00E269E0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1BB4" w:rsidRDefault="00241BB4" w:rsidP="00090B0E">
      <w:pPr>
        <w:spacing w:after="0" w:line="240" w:lineRule="auto"/>
      </w:pPr>
      <w:r>
        <w:separator/>
      </w:r>
    </w:p>
  </w:endnote>
  <w:end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1BB4" w:rsidRDefault="00241BB4" w:rsidP="00090B0E">
      <w:pPr>
        <w:spacing w:after="0" w:line="240" w:lineRule="auto"/>
      </w:pPr>
      <w:r>
        <w:separator/>
      </w:r>
    </w:p>
  </w:footnote>
  <w:foot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B0E" w:rsidRPr="00090B0E" w:rsidRDefault="00090B0E">
    <w:pPr>
      <w:pStyle w:val="Intestazione"/>
      <w:rPr>
        <w:i/>
      </w:rPr>
    </w:pPr>
    <w:proofErr w:type="gramStart"/>
    <w:r>
      <w:rPr>
        <w:i/>
      </w:rPr>
      <w:t>stampare</w:t>
    </w:r>
    <w:proofErr w:type="gramEnd"/>
    <w:r>
      <w:rPr>
        <w:i/>
      </w:rPr>
      <w:t xml:space="preserve"> su carta intest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C6987"/>
    <w:multiLevelType w:val="hybridMultilevel"/>
    <w:tmpl w:val="43EAB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0303"/>
    <w:multiLevelType w:val="hybridMultilevel"/>
    <w:tmpl w:val="82D009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90B57"/>
    <w:multiLevelType w:val="hybridMultilevel"/>
    <w:tmpl w:val="76760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C06D0"/>
    <w:multiLevelType w:val="hybridMultilevel"/>
    <w:tmpl w:val="146E20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QwMLAwNDI3NjRT0lEKTi0uzszPAykwqgUAvTQdCSwAAAA="/>
  </w:docVars>
  <w:rsids>
    <w:rsidRoot w:val="00090B0E"/>
    <w:rsid w:val="00077E08"/>
    <w:rsid w:val="00090B0E"/>
    <w:rsid w:val="001439F3"/>
    <w:rsid w:val="0017344C"/>
    <w:rsid w:val="00241BB4"/>
    <w:rsid w:val="00755E10"/>
    <w:rsid w:val="007B7154"/>
    <w:rsid w:val="00E269E0"/>
    <w:rsid w:val="00FA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B7260A-C8C3-42D3-884A-0AD87B4F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0B0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90B0E"/>
  </w:style>
  <w:style w:type="paragraph" w:styleId="Pidipagina">
    <w:name w:val="footer"/>
    <w:basedOn w:val="Normale"/>
    <w:link w:val="Pidipagina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RIGHINI KATIA PAOLA ELENA</cp:lastModifiedBy>
  <cp:revision>5</cp:revision>
  <dcterms:created xsi:type="dcterms:W3CDTF">2019-04-03T13:16:00Z</dcterms:created>
  <dcterms:modified xsi:type="dcterms:W3CDTF">2019-04-08T09:03:00Z</dcterms:modified>
</cp:coreProperties>
</file>